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3-comparing-functions"/>
      <w:r>
        <w:t xml:space="preserve">Unit 7 Lesson 23: Comparing Functions</w:t>
      </w:r>
      <w:bookmarkEnd w:id="20"/>
    </w:p>
    <w:p>
      <w:pPr>
        <w:pStyle w:val="Heading3"/>
      </w:pPr>
      <w:bookmarkStart w:id="21" w:name="math-talk-evaluating-functions-warm-up"/>
      <w:r>
        <w:t xml:space="preserve">1 Math Talk: Evaluating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evaluate each of the functions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r>
          <m:t>x</m:t>
        </m:r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Heading3"/>
      </w:pPr>
      <w:bookmarkStart w:id="23" w:name="comparing-functions"/>
      <w:r>
        <w:t xml:space="preserve">2 Comparing Function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415082" cy="2645194"/>
            <wp:effectExtent b="0" l="0" r="0" t="0"/>
            <wp:docPr descr="A parabola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928.215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64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he notation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means the output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 For each function, determine whether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&gt;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&lt;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, or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f</m:t>
        </m:r>
        <m:r>
          <m:t>(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drawing>
          <wp:inline>
            <wp:extent cx="2415070" cy="2415070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928.7749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415070" cy="2415070"/>
            <wp:effectExtent b="0" l="0" r="0" t="0"/>
            <wp:docPr descr="Graph of lin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929.238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415070" cy="2415070"/>
            <wp:effectExtent b="0" l="0" r="0" t="0"/>
            <wp:docPr descr="Graph on coordinate plane. Horizontal axis by twos from negative 4 to 8. Vertical axis by twos from negative 4 to 8. Graph goes through point 0 comma 8." title="" id="1" name="Picture"/>
            <a:graphic>
              <a:graphicData uri="http://schemas.openxmlformats.org/drawingml/2006/picture">
                <pic:pic>
                  <pic:nvPicPr>
                    <pic:cNvPr descr="/app/tmp/embedder-1646714929.6895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415070" cy="2415070"/>
            <wp:effectExtent b="0" l="0" r="0" t="0"/>
            <wp:docPr descr="Graph of wiggly line on coordinate plane. Horizontal axis by twos from negative 4 to 8. Vertical axis by twos from negative 4 to 8. Graph goes through origin." title="" id="1" name="Picture"/>
            <a:graphic>
              <a:graphicData uri="http://schemas.openxmlformats.org/drawingml/2006/picture">
                <pic:pic>
                  <pic:nvPicPr>
                    <pic:cNvPr descr="/app/tmp/embedder-1646714930.266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inding-the-vertex"/>
      <w:r>
        <w:t xml:space="preserve">3 Finding the Vertex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Write each function in vertex form, then find the coordinates of the vertex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  <m:r>
          <m:t>x</m:t>
        </m:r>
        <m:r>
          <m:t>+</m:t>
        </m:r>
        <m:r>
          <m:t>22</m:t>
        </m:r>
      </m:oMath>
    </w:p>
    <w:p>
      <w:pPr>
        <w:numPr>
          <w:ilvl w:val="0"/>
          <w:numId w:val="1002"/>
        </w:numPr>
      </w:pPr>
      <w:r>
        <w:drawing>
          <wp:inline>
            <wp:extent cx="2415082" cy="2415070"/>
            <wp:effectExtent b="0" l="0" r="0" t="0"/>
            <wp:docPr descr="Graph on coordinate plane. Horizontal axis by twos from negative 8 to 8. Vertical axis by twos from negative 4 to 8. Graph goes through point 0 comma 7." title="" id="1" name="Picture"/>
            <a:graphic>
              <a:graphicData uri="http://schemas.openxmlformats.org/drawingml/2006/picture">
                <pic:pic>
                  <pic:nvPicPr>
                    <pic:cNvPr descr="/app/tmp/embedder-1646714930.6953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51Z</dcterms:created>
  <dcterms:modified xsi:type="dcterms:W3CDTF">2022-03-08T0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zTVbk7ulZwVJCUURJhjDw+BqGTWmW6UqtnVsHS28jRlXRloyNvIY+SN8yZgfmx7TiTy8Fq5y+Xqbbq0U6ODHQ==</vt:lpwstr>
  </property>
</Properties>
</file>